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DEE13" w14:textId="77777777" w:rsidR="00050AD8" w:rsidRPr="00050AD8" w:rsidRDefault="00050AD8" w:rsidP="00050AD8">
      <w:pPr>
        <w:spacing w:before="100" w:beforeAutospacing="1" w:after="100" w:afterAutospacing="1" w:line="240" w:lineRule="auto"/>
        <w:jc w:val="center"/>
        <w:rPr>
          <w:rFonts w:ascii="Helvetica" w:eastAsia="Times New Roman" w:hAnsi="Helvetica" w:cs="Helvetica"/>
          <w:sz w:val="36"/>
          <w:szCs w:val="36"/>
          <w:lang w:eastAsia="de-AT"/>
        </w:rPr>
      </w:pPr>
      <w:r w:rsidRPr="00050AD8">
        <w:rPr>
          <w:rFonts w:ascii="Helvetica" w:eastAsia="Times New Roman" w:hAnsi="Helvetica" w:cs="Helvetica"/>
          <w:b/>
          <w:bCs/>
          <w:sz w:val="36"/>
          <w:szCs w:val="36"/>
          <w:lang w:eastAsia="de-AT"/>
        </w:rPr>
        <w:t>Widerrufsformular</w:t>
      </w:r>
    </w:p>
    <w:p w14:paraId="37130F31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713A9ECC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(Wenn Sie den Vertrag widerrufen wollen, dann füllen Sie bitte dieses Formular aus und senden Sie es zurück)</w:t>
      </w:r>
    </w:p>
    <w:p w14:paraId="70EADA56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7CC71A89" w14:textId="726C8EFF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An</w:t>
      </w:r>
    </w:p>
    <w:p w14:paraId="4DBE8DE4" w14:textId="4648ACA3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Gerd Neubauer, BSc MSc</w:t>
      </w:r>
    </w:p>
    <w:p w14:paraId="6D13B5A4" w14:textId="282C38E9" w:rsidR="005A4A96" w:rsidRDefault="005A4A96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</w:p>
    <w:p w14:paraId="438FFE83" w14:textId="742C8B00" w:rsidR="005A4A96" w:rsidRDefault="005A4A96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PRAXIS 1010</w:t>
      </w:r>
    </w:p>
    <w:p w14:paraId="1194D46D" w14:textId="3EC784A5" w:rsidR="00050AD8" w:rsidRDefault="005A4A96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Nibelungengasse 11/Top 7</w:t>
      </w:r>
    </w:p>
    <w:p w14:paraId="3E0B0EE9" w14:textId="1E537A1E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10</w:t>
      </w:r>
      <w:r w:rsidR="005A4A96">
        <w:rPr>
          <w:rFonts w:ascii="Helvetica" w:eastAsia="Times New Roman" w:hAnsi="Helvetica" w:cs="Helvetica"/>
          <w:sz w:val="24"/>
          <w:szCs w:val="24"/>
          <w:lang w:eastAsia="de-AT"/>
        </w:rPr>
        <w:t>1</w:t>
      </w:r>
      <w:r>
        <w:rPr>
          <w:rFonts w:ascii="Helvetica" w:eastAsia="Times New Roman" w:hAnsi="Helvetica" w:cs="Helvetica"/>
          <w:sz w:val="24"/>
          <w:szCs w:val="24"/>
          <w:lang w:eastAsia="de-AT"/>
        </w:rPr>
        <w:t>0 Wien</w:t>
      </w:r>
    </w:p>
    <w:p w14:paraId="26E237AD" w14:textId="1B276524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Tel.: +43 (0)660 4316100</w:t>
      </w:r>
    </w:p>
    <w:p w14:paraId="515FE2F4" w14:textId="74C50DC1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E-Mail: info@gerdneubauer.at</w:t>
      </w:r>
    </w:p>
    <w:p w14:paraId="22564E74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640C7DD2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Hiermit widerrufe(n) ich/wir (*) den von mir/uns (*) abgeschlossenen Vertrag über den Kauf der folgenden Waren (</w:t>
      </w:r>
      <w:proofErr w:type="gramStart"/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*)/</w:t>
      </w:r>
      <w:proofErr w:type="gramEnd"/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die Erbringung der folgenden Dienstleistung (*)</w:t>
      </w:r>
    </w:p>
    <w:p w14:paraId="4E43DEA5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  </w:t>
      </w:r>
    </w:p>
    <w:p w14:paraId="1CC1355D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Bestellt am (</w:t>
      </w:r>
      <w:proofErr w:type="gramStart"/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*)/</w:t>
      </w:r>
      <w:proofErr w:type="gramEnd"/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erhalten am (*)</w:t>
      </w:r>
    </w:p>
    <w:p w14:paraId="3B28E6F5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2B312B5C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Name des/der Verbraucher(s)</w:t>
      </w:r>
    </w:p>
    <w:p w14:paraId="1859208C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2E425036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Anschrift des/der Verbraucher(s)</w:t>
      </w:r>
    </w:p>
    <w:p w14:paraId="410BE7AE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 </w:t>
      </w:r>
    </w:p>
    <w:p w14:paraId="00C3E3AB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Unterschrift des/der Verbraucher(s) (nur bei Mitteilung auf Papier)</w:t>
      </w:r>
    </w:p>
    <w:p w14:paraId="7601C859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 </w:t>
      </w:r>
    </w:p>
    <w:p w14:paraId="3D6FE523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Datum</w:t>
      </w:r>
    </w:p>
    <w:p w14:paraId="08B636D3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</w:t>
      </w:r>
    </w:p>
    <w:p w14:paraId="5161FE97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(*) Unzutreffendes streichen.</w:t>
      </w:r>
    </w:p>
    <w:p w14:paraId="725F1699" w14:textId="77777777" w:rsidR="00050AD8" w:rsidRDefault="00050AD8"/>
    <w:sectPr w:rsidR="00050AD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QzMDU1NTE1szBV0lEKTi0uzszPAykwqgUAz2SsAywAAAA="/>
  </w:docVars>
  <w:rsids>
    <w:rsidRoot w:val="00050AD8"/>
    <w:rsid w:val="00050AD8"/>
    <w:rsid w:val="001E61EE"/>
    <w:rsid w:val="005A4A96"/>
    <w:rsid w:val="00C60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B6790"/>
  <w15:chartTrackingRefBased/>
  <w15:docId w15:val="{0DD3919D-6F20-40C2-BF1E-DC861E732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050A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7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59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d Neubauer</dc:creator>
  <cp:keywords/>
  <dc:description/>
  <cp:lastModifiedBy>Gerd</cp:lastModifiedBy>
  <cp:revision>5</cp:revision>
  <dcterms:created xsi:type="dcterms:W3CDTF">2022-04-04T12:40:00Z</dcterms:created>
  <dcterms:modified xsi:type="dcterms:W3CDTF">2022-11-01T20:49:00Z</dcterms:modified>
</cp:coreProperties>
</file>